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a Ku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 Cranbrook Driv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ciaku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2576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illia ku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